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762E06EE" w14:textId="77777777" w:rsidR="00E7371B" w:rsidRDefault="00676D5C">
      <w:pPr>
        <w:pStyle w:val="BodyText"/>
        <w:rPr>
          <w:b w:val="0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024" behindDoc="0" locked="0" layoutInCell="1" allowOverlap="1" wp14:anchorId="04FB3804" wp14:editId="34A09F4F">
                <wp:simplePos x="0" y="0"/>
                <wp:positionH relativeFrom="page">
                  <wp:posOffset>911225</wp:posOffset>
                </wp:positionH>
                <wp:positionV relativeFrom="page">
                  <wp:posOffset>454025</wp:posOffset>
                </wp:positionV>
                <wp:extent cx="6403975" cy="603250"/>
                <wp:effectExtent l="6350" t="0" r="9525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3975" cy="603250"/>
                          <a:chOff x="1435" y="715"/>
                          <a:chExt cx="10085" cy="950"/>
                        </a:xfrm>
                      </wpg:grpSpPr>
                      <wps:wsp>
                        <wps:cNvPr id="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440" y="1649"/>
                            <a:ext cx="1008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573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35" y="715"/>
                            <a:ext cx="3092" cy="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AF4BD9" id="Group 2" o:spid="_x0000_s1026" style="position:absolute;margin-left:71.75pt;margin-top:35.75pt;width:504.25pt;height:47.5pt;z-index:1024;mso-position-horizontal-relative:page;mso-position-vertical-relative:page" coordorigin="1435,715" coordsize="10085,95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">
                <v:line id="Line 4" o:spid="_x0000_s1027" style="position:absolute;visibility:visible;mso-wrap-style:square" from="1440,1649" to="11520,16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" strokecolor="#00573d" strokeweight="1.5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435;top:715;width:3092;height: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">
                  <v:imagedata r:id="rId5" o:title=""/>
                </v:shape>
                <w10:wrap anchorx="page" anchory="page"/>
              </v:group>
            </w:pict>
          </mc:Fallback>
        </mc:AlternateContent>
      </w:r>
    </w:p>
    <w:p w14:paraId="5ECCC661" w14:textId="77777777" w:rsidR="00E7371B" w:rsidRDefault="00E7371B">
      <w:pPr>
        <w:pStyle w:val="BodyText"/>
        <w:rPr>
          <w:b w:val="0"/>
          <w:sz w:val="20"/>
        </w:rPr>
      </w:pPr>
    </w:p>
    <w:p w14:paraId="70E3630F" w14:textId="77777777" w:rsidR="00E7371B" w:rsidRDefault="00E7371B">
      <w:pPr>
        <w:pStyle w:val="BodyText"/>
        <w:rPr>
          <w:b w:val="0"/>
          <w:sz w:val="20"/>
        </w:rPr>
      </w:pPr>
    </w:p>
    <w:p w14:paraId="5E5C1EE6" w14:textId="77777777" w:rsidR="00E7371B" w:rsidRDefault="00E7371B">
      <w:pPr>
        <w:pStyle w:val="BodyText"/>
        <w:rPr>
          <w:b w:val="0"/>
          <w:sz w:val="20"/>
        </w:rPr>
      </w:pPr>
    </w:p>
    <w:p w14:paraId="0F1A3F7D" w14:textId="77777777" w:rsidR="00E7371B" w:rsidRDefault="00E7371B">
      <w:pPr>
        <w:pStyle w:val="BodyText"/>
        <w:rPr>
          <w:b w:val="0"/>
          <w:sz w:val="20"/>
        </w:rPr>
      </w:pPr>
    </w:p>
    <w:p w14:paraId="7D026165" w14:textId="77777777" w:rsidR="00E7371B" w:rsidRDefault="00E7371B">
      <w:pPr>
        <w:pStyle w:val="BodyText"/>
        <w:rPr>
          <w:b w:val="0"/>
          <w:sz w:val="20"/>
        </w:rPr>
      </w:pPr>
    </w:p>
    <w:p w14:paraId="5F5F485D" w14:textId="77777777" w:rsidR="00E7371B" w:rsidRDefault="00E7371B">
      <w:pPr>
        <w:pStyle w:val="BodyText"/>
        <w:rPr>
          <w:b w:val="0"/>
          <w:sz w:val="20"/>
        </w:rPr>
      </w:pPr>
    </w:p>
    <w:p w14:paraId="65680E8B" w14:textId="77777777" w:rsidR="00E7371B" w:rsidRDefault="001B59EE">
      <w:pPr>
        <w:spacing w:before="86"/>
        <w:ind w:left="120" w:right="83"/>
        <w:rPr>
          <w:sz w:val="32"/>
        </w:rPr>
      </w:pPr>
      <w:r>
        <w:rPr>
          <w:sz w:val="32"/>
        </w:rPr>
        <w:t>Effective 3/18/2020 until further notice, we can no longer offer services at our Business Office or Student Shop.</w:t>
      </w:r>
    </w:p>
    <w:p w14:paraId="6402E6E0" w14:textId="77777777" w:rsidR="00E7371B" w:rsidRPr="00B9273F" w:rsidRDefault="001B59EE">
      <w:pPr>
        <w:pStyle w:val="BodyText"/>
        <w:spacing w:before="298"/>
        <w:ind w:left="120" w:right="83"/>
        <w:rPr>
          <w:b w:val="0"/>
        </w:rPr>
      </w:pPr>
      <w:r w:rsidRPr="00B9273F">
        <w:rPr>
          <w:b w:val="0"/>
        </w:rPr>
        <w:t xml:space="preserve">Please drop off all check requests &amp; documentation at our ASI Children's Center on </w:t>
      </w:r>
      <w:r w:rsidR="005C6433" w:rsidRPr="00B9273F">
        <w:rPr>
          <w:b w:val="0"/>
          <w:u w:val="thick"/>
        </w:rPr>
        <w:t>Friday 3/20/20</w:t>
      </w:r>
      <w:r w:rsidRPr="00B9273F">
        <w:rPr>
          <w:b w:val="0"/>
        </w:rPr>
        <w:t xml:space="preserve"> from 9</w:t>
      </w:r>
      <w:r w:rsidR="00E302B2" w:rsidRPr="00B9273F">
        <w:rPr>
          <w:b w:val="0"/>
        </w:rPr>
        <w:t xml:space="preserve">:00 </w:t>
      </w:r>
      <w:r w:rsidRPr="00B9273F">
        <w:rPr>
          <w:b w:val="0"/>
        </w:rPr>
        <w:t>am</w:t>
      </w:r>
      <w:r w:rsidR="00E302B2" w:rsidRPr="00B9273F">
        <w:rPr>
          <w:b w:val="0"/>
        </w:rPr>
        <w:t xml:space="preserve"> </w:t>
      </w:r>
      <w:r w:rsidRPr="00B9273F">
        <w:rPr>
          <w:b w:val="0"/>
        </w:rPr>
        <w:t>-</w:t>
      </w:r>
      <w:r w:rsidR="00E302B2" w:rsidRPr="00B9273F">
        <w:rPr>
          <w:b w:val="0"/>
        </w:rPr>
        <w:t xml:space="preserve"> </w:t>
      </w:r>
      <w:r w:rsidRPr="00B9273F">
        <w:rPr>
          <w:b w:val="0"/>
        </w:rPr>
        <w:t>4</w:t>
      </w:r>
      <w:r w:rsidR="00E302B2" w:rsidRPr="00B9273F">
        <w:rPr>
          <w:b w:val="0"/>
        </w:rPr>
        <w:t xml:space="preserve">:00 </w:t>
      </w:r>
      <w:r w:rsidRPr="00B9273F">
        <w:rPr>
          <w:b w:val="0"/>
        </w:rPr>
        <w:t>pm.</w:t>
      </w:r>
    </w:p>
    <w:p w14:paraId="5E600D4B" w14:textId="77777777" w:rsidR="009F71A1" w:rsidRDefault="009F71A1" w:rsidP="009F71A1">
      <w:pPr>
        <w:pStyle w:val="BodyText"/>
        <w:spacing w:before="160"/>
        <w:ind w:left="120" w:right="83"/>
      </w:pPr>
    </w:p>
    <w:p w14:paraId="25EAE1FF" w14:textId="77777777" w:rsidR="009F71A1" w:rsidRPr="00B9273F" w:rsidRDefault="00E302B2" w:rsidP="009F71A1">
      <w:pPr>
        <w:pStyle w:val="BodyText"/>
        <w:spacing w:before="160"/>
        <w:ind w:left="120" w:right="83"/>
      </w:pPr>
      <w:r w:rsidRPr="00B9273F">
        <w:rPr>
          <w:b w:val="0"/>
        </w:rPr>
        <w:t>For this week’s check run</w:t>
      </w:r>
      <w:r w:rsidR="009F71A1" w:rsidRPr="00B9273F">
        <w:rPr>
          <w:b w:val="0"/>
        </w:rPr>
        <w:t xml:space="preserve"> (3/16/20),</w:t>
      </w:r>
      <w:r w:rsidRPr="00B9273F">
        <w:rPr>
          <w:b w:val="0"/>
        </w:rPr>
        <w:t xml:space="preserve"> </w:t>
      </w:r>
      <w:r w:rsidRPr="00B9273F">
        <w:t xml:space="preserve">Accounts Payable </w:t>
      </w:r>
      <w:r w:rsidR="009F71A1" w:rsidRPr="00B9273F">
        <w:t xml:space="preserve">and Payroll </w:t>
      </w:r>
      <w:r w:rsidRPr="00B9273F">
        <w:t xml:space="preserve">checks will be </w:t>
      </w:r>
      <w:r w:rsidR="009F71A1" w:rsidRPr="00B9273F">
        <w:t>available for pick-up this Friday (3/20/20) at the ASI Children's Center from 9:00 am-4:00 pm. Checks not picked up by 4:00 pm will be mailed</w:t>
      </w:r>
      <w:r w:rsidR="00EF25DB">
        <w:t>-</w:t>
      </w:r>
      <w:r w:rsidR="009F71A1" w:rsidRPr="00B9273F">
        <w:t>out to the address on file.</w:t>
      </w:r>
    </w:p>
    <w:p w14:paraId="3EECAEC1" w14:textId="77777777" w:rsidR="009F71A1" w:rsidRDefault="009F71A1">
      <w:pPr>
        <w:pStyle w:val="BodyText"/>
        <w:spacing w:before="160"/>
        <w:ind w:left="120" w:right="83"/>
      </w:pPr>
    </w:p>
    <w:p w14:paraId="18F90805" w14:textId="77777777" w:rsidR="00E7371B" w:rsidRDefault="009F71A1">
      <w:pPr>
        <w:pStyle w:val="BodyText"/>
        <w:spacing w:before="160"/>
        <w:ind w:left="120" w:right="83"/>
      </w:pPr>
      <w:r>
        <w:t xml:space="preserve">Effective the </w:t>
      </w:r>
      <w:r w:rsidR="00676D5C">
        <w:t xml:space="preserve">week of </w:t>
      </w:r>
      <w:r w:rsidR="00676D5C" w:rsidRPr="009F71A1">
        <w:rPr>
          <w:u w:val="single"/>
        </w:rPr>
        <w:t>3/23/2020</w:t>
      </w:r>
      <w:r w:rsidR="00676D5C">
        <w:t xml:space="preserve">, </w:t>
      </w:r>
      <w:r w:rsidRPr="00B9273F">
        <w:rPr>
          <w:u w:val="single"/>
        </w:rPr>
        <w:t xml:space="preserve">we will no longer offer </w:t>
      </w:r>
      <w:r w:rsidR="00B9273F">
        <w:rPr>
          <w:u w:val="single"/>
        </w:rPr>
        <w:t xml:space="preserve">Accounts Payable AND Payroll </w:t>
      </w:r>
      <w:r w:rsidRPr="00B9273F">
        <w:rPr>
          <w:u w:val="single"/>
        </w:rPr>
        <w:t>check</w:t>
      </w:r>
      <w:r w:rsidR="00B9273F">
        <w:rPr>
          <w:u w:val="single"/>
        </w:rPr>
        <w:t xml:space="preserve"> </w:t>
      </w:r>
      <w:r w:rsidR="001B59EE" w:rsidRPr="00B9273F">
        <w:rPr>
          <w:u w:val="single"/>
        </w:rPr>
        <w:t>pick</w:t>
      </w:r>
      <w:r w:rsidRPr="00B9273F">
        <w:rPr>
          <w:u w:val="single"/>
        </w:rPr>
        <w:t>-up services</w:t>
      </w:r>
      <w:r w:rsidR="001B59EE" w:rsidRPr="00B9273F">
        <w:rPr>
          <w:u w:val="single"/>
        </w:rPr>
        <w:t>,</w:t>
      </w:r>
      <w:r w:rsidRPr="00B9273F">
        <w:rPr>
          <w:u w:val="single"/>
        </w:rPr>
        <w:t xml:space="preserve"> </w:t>
      </w:r>
      <w:r w:rsidR="00B9273F">
        <w:rPr>
          <w:u w:val="single"/>
        </w:rPr>
        <w:t>ALL CHECKS WILL BE MAILED</w:t>
      </w:r>
      <w:r w:rsidRPr="00B9273F">
        <w:rPr>
          <w:u w:val="single"/>
        </w:rPr>
        <w:t>.</w:t>
      </w:r>
      <w:r w:rsidR="00676D5C">
        <w:t xml:space="preserve"> </w:t>
      </w:r>
    </w:p>
    <w:p w14:paraId="24B55C7E" w14:textId="77777777" w:rsidR="00E7371B" w:rsidRDefault="00676D5C" w:rsidP="001B59EE">
      <w:pPr>
        <w:pStyle w:val="BodyText"/>
        <w:spacing w:before="298"/>
        <w:ind w:left="120" w:right="83"/>
      </w:pPr>
      <w:r w:rsidRPr="00B9273F">
        <w:rPr>
          <w:b w:val="0"/>
        </w:rPr>
        <w:t>Also, d</w:t>
      </w:r>
      <w:r w:rsidR="001B59EE" w:rsidRPr="00B9273F">
        <w:rPr>
          <w:b w:val="0"/>
        </w:rPr>
        <w:t>ue to the closure, we will no longer be offering in-person Cap &amp; Gown sales. For online ordering of Cap &amp; Gowns please visit:</w:t>
      </w:r>
      <w:r w:rsidR="001B59EE">
        <w:t xml:space="preserve"> </w:t>
      </w:r>
      <w:hyperlink r:id="rId6" w:history="1">
        <w:r w:rsidR="005C6433" w:rsidRPr="00DF2836">
          <w:rPr>
            <w:rStyle w:val="Hyperlink"/>
          </w:rPr>
          <w:t>https://asi.csus.edu/post/graduation-supplies</w:t>
        </w:r>
      </w:hyperlink>
    </w:p>
    <w:p w14:paraId="5CAA1BD9" w14:textId="77777777" w:rsidR="005C6433" w:rsidRDefault="005C6433" w:rsidP="001B59EE">
      <w:pPr>
        <w:pStyle w:val="BodyText"/>
        <w:spacing w:before="298"/>
        <w:ind w:left="120" w:right="83"/>
      </w:pPr>
    </w:p>
    <w:sectPr w:rsidR="005C6433">
      <w:type w:val="continuous"/>
      <w:pgSz w:w="12240" w:h="15840"/>
      <w:pgMar w:top="720" w:right="150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jQ3NQcyDYzMDZV0lIJTi4sz8/NACoxqAetN+3YsAAAA"/>
  </w:docVars>
  <w:rsids>
    <w:rsidRoot w:val="00E7371B"/>
    <w:rsid w:val="001B59EE"/>
    <w:rsid w:val="005C6433"/>
    <w:rsid w:val="00676D5C"/>
    <w:rsid w:val="009E3154"/>
    <w:rsid w:val="009F71A1"/>
    <w:rsid w:val="00B9273F"/>
    <w:rsid w:val="00B939A7"/>
    <w:rsid w:val="00E302B2"/>
    <w:rsid w:val="00E7371B"/>
    <w:rsid w:val="00EF2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ABBF1"/>
  <w15:docId w15:val="{2A39FA1E-CF5C-4A9D-A7C9-78E4D0517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C643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27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73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si.csus.edu/post/graduation-supplies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ocument1</vt:lpstr>
    </vt:vector>
  </TitlesOfParts>
  <Company>CSUS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ocument1</dc:title>
  <dc:creator>eldridge</dc:creator>
  <cp:lastModifiedBy>Elvia Felix</cp:lastModifiedBy>
  <cp:revision>2</cp:revision>
  <cp:lastPrinted>2020-03-18T19:58:00Z</cp:lastPrinted>
  <dcterms:created xsi:type="dcterms:W3CDTF">2020-03-18T21:00:00Z</dcterms:created>
  <dcterms:modified xsi:type="dcterms:W3CDTF">2020-03-18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12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3-17T00:00:00Z</vt:filetime>
  </property>
</Properties>
</file>